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4C344B8C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E27070" w:rsidRPr="00E2707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健康課題と栄養状態に関する探索的研究（運動器の健康）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1DBB1BD1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弘前大学大学院医学研究科　</w:t>
      </w:r>
      <w:r w:rsidR="00E27070" w:rsidRPr="00E2707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分子生体防御学講座</w:t>
      </w:r>
    </w:p>
    <w:p w14:paraId="48CDD38D" w14:textId="007933B2" w:rsidR="00977207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="00E2707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伊東　健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EB957" w14:textId="77777777" w:rsidR="004E42F2" w:rsidRDefault="004E42F2" w:rsidP="00BE406F">
      <w:r>
        <w:separator/>
      </w:r>
    </w:p>
  </w:endnote>
  <w:endnote w:type="continuationSeparator" w:id="0">
    <w:p w14:paraId="55B17FEF" w14:textId="77777777" w:rsidR="004E42F2" w:rsidRDefault="004E42F2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AC09E" w14:textId="77777777" w:rsidR="004E42F2" w:rsidRDefault="004E42F2" w:rsidP="00BE406F">
      <w:r>
        <w:separator/>
      </w:r>
    </w:p>
  </w:footnote>
  <w:footnote w:type="continuationSeparator" w:id="0">
    <w:p w14:paraId="29DF7610" w14:textId="77777777" w:rsidR="004E42F2" w:rsidRDefault="004E42F2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E42F2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9F77FA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D311D"/>
    <w:rsid w:val="00DE6108"/>
    <w:rsid w:val="00DF49BC"/>
    <w:rsid w:val="00E27070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髙橋　佳子</cp:lastModifiedBy>
  <cp:revision>2</cp:revision>
  <cp:lastPrinted>2022-10-17T02:51:00Z</cp:lastPrinted>
  <dcterms:created xsi:type="dcterms:W3CDTF">2022-10-31T00:19:00Z</dcterms:created>
  <dcterms:modified xsi:type="dcterms:W3CDTF">2022-10-31T00:19:00Z</dcterms:modified>
</cp:coreProperties>
</file>